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46"/>
        <w:gridCol w:w="16074"/>
      </w:tblGrid>
      <w:tr w:rsidR="007F32AE" w:rsidRPr="00725B1F" w14:paraId="1643A4CA" w14:textId="77777777" w:rsidTr="00725B1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7F32AE" w:rsidRPr="00725B1F" w14:paraId="127EAD7E" w14:textId="77777777" w:rsidTr="00725B1F">
        <w:trPr>
          <w:trHeight w:val="413"/>
        </w:trPr>
        <w:tc>
          <w:tcPr>
            <w:tcW w:w="1248" w:type="pct"/>
            <w:shd w:val="clear" w:color="auto" w:fill="EBFFFF"/>
          </w:tcPr>
          <w:p w14:paraId="3C159AA5" w14:textId="77777777" w:rsidR="007F32AE" w:rsidRPr="00725B1F" w:rsidRDefault="005C338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7F32AE" w:rsidRPr="00725B1F" w:rsidRDefault="005C3380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25B1F">
                <w:rPr>
                  <w:rStyle w:val="Hyperlink"/>
                  <w:rFonts w:ascii="Arial" w:hAnsi="Arial" w:cs="Arial"/>
                  <w:sz w:val="20"/>
                  <w:szCs w:val="20"/>
                </w:rPr>
                <w:t>Chemical and Materials Sciences: Research Findings</w:t>
              </w:r>
            </w:hyperlink>
            <w:r w:rsidRPr="00725B1F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7F32AE" w:rsidRPr="00725B1F" w14:paraId="73C90375" w14:textId="77777777" w:rsidTr="00725B1F">
        <w:trPr>
          <w:trHeight w:val="290"/>
        </w:trPr>
        <w:tc>
          <w:tcPr>
            <w:tcW w:w="1248" w:type="pct"/>
            <w:shd w:val="clear" w:color="auto" w:fill="EBFFFF"/>
          </w:tcPr>
          <w:p w14:paraId="20D28135" w14:textId="77777777" w:rsidR="007F32AE" w:rsidRPr="00725B1F" w:rsidRDefault="005C338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7F32AE" w:rsidRPr="00725B1F" w:rsidRDefault="005C338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679</w:t>
            </w:r>
          </w:p>
        </w:tc>
      </w:tr>
      <w:tr w:rsidR="007F32AE" w:rsidRPr="00725B1F" w14:paraId="05B60576" w14:textId="77777777" w:rsidTr="00725B1F">
        <w:trPr>
          <w:trHeight w:val="331"/>
        </w:trPr>
        <w:tc>
          <w:tcPr>
            <w:tcW w:w="1248" w:type="pct"/>
            <w:shd w:val="clear" w:color="auto" w:fill="EBFFFF"/>
          </w:tcPr>
          <w:p w14:paraId="0196A627" w14:textId="77777777" w:rsidR="007F32AE" w:rsidRPr="00725B1F" w:rsidRDefault="005C338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7F32AE" w:rsidRPr="00725B1F" w:rsidRDefault="005C338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25B1F">
              <w:rPr>
                <w:rFonts w:ascii="Arial" w:hAnsi="Arial" w:cs="Arial"/>
                <w:b/>
                <w:sz w:val="20"/>
                <w:szCs w:val="20"/>
                <w:lang w:val="en-GB"/>
              </w:rPr>
              <w:t>Optoelectronic and nanomechanical properties of sputtered Cu3N thin films: a versatile material for sustainable energy applications</w:t>
            </w:r>
          </w:p>
        </w:tc>
      </w:tr>
      <w:tr w:rsidR="007F32AE" w:rsidRPr="00725B1F" w14:paraId="6D508B1C" w14:textId="77777777" w:rsidTr="00725B1F">
        <w:trPr>
          <w:trHeight w:val="332"/>
        </w:trPr>
        <w:tc>
          <w:tcPr>
            <w:tcW w:w="1248" w:type="pct"/>
            <w:shd w:val="clear" w:color="auto" w:fill="EBFFFF"/>
          </w:tcPr>
          <w:p w14:paraId="32FC28F7" w14:textId="77777777" w:rsidR="007F32AE" w:rsidRPr="00725B1F" w:rsidRDefault="005C338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7F32AE" w:rsidRPr="00725B1F" w:rsidRDefault="005C338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7F32AE" w:rsidRPr="00725B1F" w:rsidRDefault="007F32A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7F32AE" w:rsidRPr="00725B1F" w:rsidRDefault="007F32AE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77777777" w:rsidR="007F32AE" w:rsidRPr="00725B1F" w:rsidRDefault="005C338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25B1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F32AE" w:rsidRPr="00725B1F" w:rsidRDefault="007F32AE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7F32AE" w:rsidRPr="00725B1F" w:rsidRDefault="005C3380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25B1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7777777" w:rsidR="007F32AE" w:rsidRPr="00725B1F" w:rsidRDefault="0000000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25B1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pict w14:anchorId="61F93BB6">
          <v:rect id="_x0000_s1026" style="position:absolute;left:0;text-align:left;margin-left:-9.6pt;margin-top:14.25pt;width:1071.35pt;height:124.75pt;z-index:251659264;mso-width-relative:page;mso-height-relative:page">
            <v:textbox>
              <w:txbxContent>
                <w:p w14:paraId="4FFED94D" w14:textId="77777777" w:rsidR="007F32AE" w:rsidRDefault="005C3380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F32AE" w:rsidRDefault="007F32AE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7F32AE" w:rsidRDefault="005C3380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7F32AE" w:rsidRDefault="007F32A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777777" w:rsidR="007F32AE" w:rsidRDefault="005C338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Nanomaterials, 13: 2950, 2023.</w:t>
                  </w:r>
                </w:p>
                <w:p w14:paraId="57E24C8C" w14:textId="77777777" w:rsidR="007F32AE" w:rsidRDefault="005C338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>
                    <w:t xml:space="preserve"> </w:t>
                  </w:r>
                  <w:hyperlink r:id="rId8" w:history="1">
                    <w:r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mdpi.com/2079-4991/13/22/2950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7F32AE" w:rsidRPr="00725B1F" w:rsidRDefault="005C3380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25B1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7F32AE" w:rsidRPr="00725B1F" w:rsidRDefault="007F32AE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7F32AE" w:rsidRPr="00725B1F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7F32AE" w:rsidRPr="00725B1F" w:rsidRDefault="005C33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5B1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25B1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F32AE" w:rsidRPr="00725B1F" w14:paraId="5EA12279" w14:textId="77777777">
        <w:tc>
          <w:tcPr>
            <w:tcW w:w="1265" w:type="pct"/>
            <w:noWrap/>
          </w:tcPr>
          <w:p w14:paraId="7AE9682F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7F32AE" w:rsidRPr="00725B1F" w:rsidRDefault="005C33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5B1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7F32AE" w:rsidRPr="00725B1F" w:rsidRDefault="005C338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7F32AE" w:rsidRPr="00725B1F" w:rsidRDefault="005C338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5B1F">
              <w:rPr>
                <w:rFonts w:ascii="Arial" w:hAnsi="Arial" w:cs="Arial"/>
                <w:lang w:val="en-GB"/>
              </w:rPr>
              <w:t>Author’s Feedback</w:t>
            </w:r>
            <w:r w:rsidRPr="00725B1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5B1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7F32AE" w:rsidRPr="00725B1F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7F32AE" w:rsidRPr="00725B1F" w:rsidRDefault="005C33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7F32AE" w:rsidRPr="00725B1F" w:rsidRDefault="007F32AE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7F32AE" w:rsidRPr="00725B1F" w:rsidRDefault="005C338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5B1F">
              <w:rPr>
                <w:rFonts w:ascii="Arial" w:hAnsi="Arial" w:cs="Arial"/>
                <w:bCs/>
                <w:sz w:val="20"/>
                <w:szCs w:val="20"/>
                <w:lang w:val="en-GB"/>
              </w:rPr>
              <w:t>Optoelectronic and nanomechanical properties of sputtered Cu3N thin films: a versatile material for sustainable energy applications</w:t>
            </w:r>
            <w:r w:rsidRPr="00725B1F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Pr="00725B1F">
              <w:rPr>
                <w:rFonts w:ascii="Arial" w:hAnsi="Arial" w:cs="Arial"/>
                <w:sz w:val="20"/>
                <w:szCs w:val="20"/>
              </w:rPr>
              <w:t>This manuscript is acceptable for publishing</w:t>
            </w:r>
          </w:p>
        </w:tc>
        <w:tc>
          <w:tcPr>
            <w:tcW w:w="1523" w:type="pct"/>
          </w:tcPr>
          <w:p w14:paraId="462A339C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F32AE" w:rsidRPr="00725B1F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7F32AE" w:rsidRPr="00725B1F" w:rsidRDefault="005C33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7F32AE" w:rsidRPr="00725B1F" w:rsidRDefault="005C33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7F32AE" w:rsidRPr="00725B1F" w:rsidRDefault="005C33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F32AE" w:rsidRPr="00725B1F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7F32AE" w:rsidRPr="00725B1F" w:rsidRDefault="005C3380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25B1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7F32AE" w:rsidRPr="00725B1F" w:rsidRDefault="005C33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</w:rPr>
              <w:t>It is enough</w:t>
            </w:r>
          </w:p>
        </w:tc>
        <w:tc>
          <w:tcPr>
            <w:tcW w:w="1523" w:type="pct"/>
          </w:tcPr>
          <w:p w14:paraId="1D54B730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F32AE" w:rsidRPr="00725B1F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7F32AE" w:rsidRPr="00725B1F" w:rsidRDefault="005C33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7F32AE" w:rsidRPr="00725B1F" w:rsidRDefault="005C338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F32AE" w:rsidRPr="00725B1F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7F32AE" w:rsidRPr="00725B1F" w:rsidRDefault="005C33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7F32AE" w:rsidRPr="00725B1F" w:rsidRDefault="005C33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7F32AE" w:rsidRPr="00725B1F" w:rsidRDefault="005C338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/>
                <w:bCs/>
                <w:sz w:val="20"/>
                <w:szCs w:val="20"/>
              </w:rPr>
              <w:t>This manuscript is scientifically and technically sound</w:t>
            </w:r>
          </w:p>
        </w:tc>
        <w:tc>
          <w:tcPr>
            <w:tcW w:w="1523" w:type="pct"/>
          </w:tcPr>
          <w:p w14:paraId="40220055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F32AE" w:rsidRPr="00725B1F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7F32AE" w:rsidRPr="00725B1F" w:rsidRDefault="005C338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25B1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57073A8" w14:textId="77777777" w:rsidR="007F32AE" w:rsidRPr="00725B1F" w:rsidRDefault="005C3380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725B1F">
              <w:rPr>
                <w:rFonts w:ascii="Arial" w:hAnsi="Arial" w:cs="Arial"/>
                <w:sz w:val="20"/>
                <w:szCs w:val="20"/>
              </w:rPr>
              <w:t>Yes it is</w:t>
            </w:r>
            <w:proofErr w:type="gramEnd"/>
            <w:r w:rsidRPr="00725B1F">
              <w:rPr>
                <w:rFonts w:ascii="Arial" w:hAnsi="Arial" w:cs="Arial"/>
                <w:sz w:val="20"/>
                <w:szCs w:val="20"/>
              </w:rPr>
              <w:t xml:space="preserve"> suitable for scholarly communication</w:t>
            </w:r>
          </w:p>
          <w:p w14:paraId="2D2015BA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F32AE" w:rsidRPr="00725B1F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7F32AE" w:rsidRPr="00725B1F" w:rsidRDefault="005C338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25B1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25B1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25B1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7F32AE" w:rsidRPr="00725B1F" w:rsidRDefault="007F32A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7F32AE" w:rsidRPr="00725B1F" w:rsidRDefault="005C338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sz w:val="20"/>
                <w:szCs w:val="20"/>
              </w:rPr>
              <w:t>This article is accepted for Book Chapter publication</w:t>
            </w:r>
          </w:p>
          <w:p w14:paraId="7EB58C99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7F32AE" w:rsidRPr="00725B1F" w:rsidRDefault="007F32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7F32AE" w:rsidRPr="00725B1F" w:rsidRDefault="007F32A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7F32AE" w:rsidRPr="00725B1F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7F32AE" w:rsidRPr="00725B1F" w:rsidRDefault="005C338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25B1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25B1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7F32AE" w:rsidRPr="00725B1F" w:rsidRDefault="007F32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F32AE" w:rsidRPr="00725B1F" w14:paraId="5356501F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7F32AE" w:rsidRPr="00725B1F" w:rsidRDefault="007F32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7F32AE" w:rsidRPr="00725B1F" w:rsidRDefault="005C33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5B1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7F32AE" w:rsidRPr="00725B1F" w:rsidRDefault="005C338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5B1F">
              <w:rPr>
                <w:rFonts w:ascii="Arial" w:hAnsi="Arial" w:cs="Arial"/>
                <w:lang w:val="en-GB"/>
              </w:rPr>
              <w:t>Author’s comment</w:t>
            </w:r>
            <w:r w:rsidRPr="00725B1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5B1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7F32AE" w:rsidRPr="00725B1F" w14:paraId="3944C8A3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7F32AE" w:rsidRPr="00725B1F" w:rsidRDefault="005C338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5B1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7F32AE" w:rsidRPr="00725B1F" w:rsidRDefault="007F32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7F32AE" w:rsidRPr="00725B1F" w:rsidRDefault="005C338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25B1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25B1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25B1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7F32AE" w:rsidRPr="00725B1F" w:rsidRDefault="007F32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8102503" w:rsidR="007F32AE" w:rsidRPr="00725B1F" w:rsidRDefault="007F32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7F32AE" w:rsidRPr="00725B1F" w:rsidRDefault="007F32A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7F32AE" w:rsidRPr="00725B1F" w:rsidRDefault="007F32A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7F32AE" w:rsidRPr="00725B1F" w:rsidRDefault="007F32A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7F32AE" w:rsidRPr="00725B1F" w:rsidRDefault="007F32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7F32AE" w:rsidRDefault="007F32AE">
      <w:pPr>
        <w:rPr>
          <w:rFonts w:ascii="Arial" w:hAnsi="Arial" w:cs="Arial"/>
          <w:b/>
          <w:sz w:val="20"/>
          <w:szCs w:val="20"/>
          <w:lang w:val="en-GB"/>
        </w:rPr>
      </w:pPr>
    </w:p>
    <w:p w14:paraId="53485702" w14:textId="77777777" w:rsidR="00725B1F" w:rsidRPr="00B16977" w:rsidRDefault="00725B1F" w:rsidP="00725B1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16977">
        <w:rPr>
          <w:rFonts w:ascii="Arial" w:hAnsi="Arial" w:cs="Arial"/>
          <w:b/>
          <w:u w:val="single"/>
        </w:rPr>
        <w:t>Reviewer details:</w:t>
      </w:r>
    </w:p>
    <w:p w14:paraId="193EBDE6" w14:textId="77777777" w:rsidR="00725B1F" w:rsidRPr="00B16977" w:rsidRDefault="00725B1F" w:rsidP="00725B1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B16977">
        <w:rPr>
          <w:rFonts w:ascii="Arial" w:hAnsi="Arial" w:cs="Arial"/>
          <w:b/>
          <w:color w:val="000000"/>
        </w:rPr>
        <w:t>L.Raja</w:t>
      </w:r>
      <w:proofErr w:type="spellEnd"/>
      <w:r w:rsidRPr="00B16977">
        <w:rPr>
          <w:rFonts w:ascii="Arial" w:hAnsi="Arial" w:cs="Arial"/>
          <w:b/>
          <w:color w:val="000000"/>
        </w:rPr>
        <w:t xml:space="preserve"> Mohan Reddy, India</w:t>
      </w:r>
    </w:p>
    <w:p w14:paraId="25646D36" w14:textId="77777777" w:rsidR="00725B1F" w:rsidRPr="00725B1F" w:rsidRDefault="00725B1F">
      <w:pPr>
        <w:rPr>
          <w:rFonts w:ascii="Arial" w:hAnsi="Arial" w:cs="Arial"/>
          <w:b/>
          <w:sz w:val="20"/>
          <w:szCs w:val="20"/>
        </w:rPr>
      </w:pPr>
    </w:p>
    <w:sectPr w:rsidR="00725B1F" w:rsidRPr="00725B1F">
      <w:headerReference w:type="default" r:id="rId9"/>
      <w:footerReference w:type="default" r:id="rId10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3778B" w14:textId="77777777" w:rsidR="00507274" w:rsidRDefault="00507274">
      <w:r>
        <w:separator/>
      </w:r>
    </w:p>
  </w:endnote>
  <w:endnote w:type="continuationSeparator" w:id="0">
    <w:p w14:paraId="67A096F4" w14:textId="77777777" w:rsidR="00507274" w:rsidRDefault="00507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7F32AE" w:rsidRDefault="005C3380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99CD55" w14:textId="77777777" w:rsidR="00507274" w:rsidRDefault="00507274">
      <w:r>
        <w:separator/>
      </w:r>
    </w:p>
  </w:footnote>
  <w:footnote w:type="continuationSeparator" w:id="0">
    <w:p w14:paraId="54CA636A" w14:textId="77777777" w:rsidR="00507274" w:rsidRDefault="00507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7F32AE" w:rsidRDefault="007F32AE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7F32AE" w:rsidRDefault="007F32AE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7F32AE" w:rsidRDefault="005C3380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31A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73E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3FE6"/>
    <w:rsid w:val="00220111"/>
    <w:rsid w:val="002218DB"/>
    <w:rsid w:val="0022369C"/>
    <w:rsid w:val="002320EB"/>
    <w:rsid w:val="0023696A"/>
    <w:rsid w:val="002422CB"/>
    <w:rsid w:val="00242B84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3D08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4061"/>
    <w:rsid w:val="00353718"/>
    <w:rsid w:val="00374F93"/>
    <w:rsid w:val="00377F1D"/>
    <w:rsid w:val="00392297"/>
    <w:rsid w:val="00394901"/>
    <w:rsid w:val="003A04E7"/>
    <w:rsid w:val="003A1C45"/>
    <w:rsid w:val="003A4991"/>
    <w:rsid w:val="003A6E1A"/>
    <w:rsid w:val="003B1D0B"/>
    <w:rsid w:val="003B2172"/>
    <w:rsid w:val="003D1BDE"/>
    <w:rsid w:val="003D7FE4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7274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338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B1F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2541"/>
    <w:rsid w:val="007A62F8"/>
    <w:rsid w:val="007B1099"/>
    <w:rsid w:val="007B54A4"/>
    <w:rsid w:val="007C6CDF"/>
    <w:rsid w:val="007D0246"/>
    <w:rsid w:val="007F32AE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043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68A1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0891"/>
    <w:rsid w:val="00D430AB"/>
    <w:rsid w:val="00D4782A"/>
    <w:rsid w:val="00D47D55"/>
    <w:rsid w:val="00D709EB"/>
    <w:rsid w:val="00D7603E"/>
    <w:rsid w:val="00D87B8B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5A83"/>
    <w:rsid w:val="00FC6387"/>
    <w:rsid w:val="00FC6802"/>
    <w:rsid w:val="00FD53AB"/>
    <w:rsid w:val="00FD70A7"/>
    <w:rsid w:val="00FF09A0"/>
    <w:rsid w:val="0D352BEC"/>
    <w:rsid w:val="380E0584"/>
    <w:rsid w:val="7980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01E672F6"/>
  <w15:docId w15:val="{920A0EC2-C1ED-44E1-B0B9-DF1174EAF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F704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25B1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50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079-4991/13/22/295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0</Words>
  <Characters>1996</Characters>
  <Application>Microsoft Office Word</Application>
  <DocSecurity>0</DocSecurity>
  <Lines>16</Lines>
  <Paragraphs>4</Paragraphs>
  <ScaleCrop>false</ScaleCrop>
  <Company>HP</Company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5-28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179</vt:lpwstr>
  </property>
  <property fmtid="{D5CDD505-2E9C-101B-9397-08002B2CF9AE}" pid="4" name="ICV">
    <vt:lpwstr>6D7268B0DB064C31B4F31D98B542AE0A_12</vt:lpwstr>
  </property>
</Properties>
</file>